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B5BDB02" w14:textId="229EDCC8" w:rsidR="00C36F62" w:rsidRPr="00C36F62" w:rsidRDefault="00C36F62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Execution Roadmap for AI-Powered Sentiment Analysis Platform for Profitable </w:t>
      </w: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Investing</w:t>
      </w:r>
    </w:p>
    <w:p w14:paraId="2DED896F" w14:textId="77777777" w:rsidR="00C36F62" w:rsidRPr="00C36F62" w:rsidRDefault="00C36F62" w:rsidP="00C36F62">
      <w:pPr>
        <w:spacing w:before="100" w:beforeAutospacing="1" w:after="100" w:afterAutospacing="1" w:line="300" w:lineRule="atLeast"/>
        <w:outlineLvl w:val="3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Overview</w:t>
      </w:r>
    </w:p>
    <w:p w14:paraId="0CBE3986" w14:textId="176F7808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This roadmap outlines a 3-month plan to develop and deploy an AI-powered sentiment analysis platform tailored for profitable </w:t>
      </w:r>
      <w:r>
        <w:rPr>
          <w:rFonts w:ascii="Calibri Light" w:eastAsia="Times New Roman" w:hAnsi="Calibri Light" w:cs="Calibri Light"/>
          <w:kern w:val="0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investing. The project is divided into 2-week sprints, each with specific goals and deliverables.</w:t>
      </w:r>
    </w:p>
    <w:p w14:paraId="78B1871E" w14:textId="7A98A1AC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1-2: Initial Setup and Data Collection</w:t>
      </w:r>
    </w:p>
    <w:p w14:paraId="4D998801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16035CD1" w14:textId="77777777" w:rsidR="00C36F62" w:rsidRPr="00C36F62" w:rsidRDefault="00C36F62" w:rsidP="00C36F62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Set up the project infrastructure.</w:t>
      </w:r>
    </w:p>
    <w:p w14:paraId="1A0C7839" w14:textId="77777777" w:rsidR="00C36F62" w:rsidRPr="00C36F62" w:rsidRDefault="00C36F62" w:rsidP="00C36F62">
      <w:pPr>
        <w:numPr>
          <w:ilvl w:val="0"/>
          <w:numId w:val="2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ollect and preprocess data from relevant sources.</w:t>
      </w:r>
    </w:p>
    <w:p w14:paraId="6B6CE252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Tasks:</w:t>
      </w:r>
    </w:p>
    <w:p w14:paraId="4B3345CB" w14:textId="77777777" w:rsidR="00C36F62" w:rsidRPr="00C36F62" w:rsidRDefault="00C36F62" w:rsidP="00C36F62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Project Setup:</w:t>
      </w:r>
    </w:p>
    <w:p w14:paraId="09096D11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fine project scope and objectives.</w:t>
      </w:r>
    </w:p>
    <w:p w14:paraId="49A9E35E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Set up version control (e.g., GitHub repository).</w:t>
      </w:r>
    </w:p>
    <w:p w14:paraId="15845DD9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stablish project management tools (e.g., Jira, Trello).</w:t>
      </w:r>
    </w:p>
    <w:p w14:paraId="1211195D" w14:textId="77777777" w:rsidR="00C36F62" w:rsidRPr="00C36F62" w:rsidRDefault="00C36F62" w:rsidP="00C36F62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ata Collection:</w:t>
      </w:r>
    </w:p>
    <w:p w14:paraId="3506BBDC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dentify and integrate APIs for social media platforms (e.g., Twitter, Reddit) and news sources.</w:t>
      </w:r>
    </w:p>
    <w:p w14:paraId="5E61ADCD" w14:textId="3937FB76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Collect historical data on </w:t>
      </w:r>
      <w:r>
        <w:rPr>
          <w:rFonts w:ascii="Calibri Light" w:eastAsia="Times New Roman" w:hAnsi="Calibri Light" w:cs="Calibri Light"/>
          <w:kern w:val="0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>prices and trading volumes.</w:t>
      </w:r>
    </w:p>
    <w:p w14:paraId="64558B3B" w14:textId="011D4A2D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Scrape social media posts and news articles related to </w:t>
      </w:r>
      <w:r>
        <w:rPr>
          <w:rFonts w:ascii="Calibri Light" w:eastAsia="Times New Roman" w:hAnsi="Calibri Light" w:cs="Calibri Light"/>
          <w:kern w:val="0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>.</w:t>
      </w:r>
    </w:p>
    <w:p w14:paraId="40CB36A4" w14:textId="77777777" w:rsidR="00C36F62" w:rsidRPr="00C36F62" w:rsidRDefault="00C36F62" w:rsidP="00C36F62">
      <w:pPr>
        <w:numPr>
          <w:ilvl w:val="0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ata Preprocessing:</w:t>
      </w:r>
    </w:p>
    <w:p w14:paraId="4EFC141C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lean and preprocess text data (remove noise, tokenize, etc.).</w:t>
      </w:r>
    </w:p>
    <w:p w14:paraId="379C4A8B" w14:textId="77777777" w:rsidR="00C36F62" w:rsidRPr="00C36F62" w:rsidRDefault="00C36F62" w:rsidP="00C36F62">
      <w:pPr>
        <w:numPr>
          <w:ilvl w:val="1"/>
          <w:numId w:val="2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Normalize and format historical price data.</w:t>
      </w:r>
    </w:p>
    <w:p w14:paraId="01E47E35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35CA6436" w14:textId="77777777" w:rsidR="00C36F62" w:rsidRPr="00C36F62" w:rsidRDefault="00C36F62" w:rsidP="00C36F62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Project plan and documentation.</w:t>
      </w:r>
    </w:p>
    <w:p w14:paraId="307344DC" w14:textId="77777777" w:rsidR="00C36F62" w:rsidRPr="00C36F62" w:rsidRDefault="00C36F62" w:rsidP="00C36F62">
      <w:pPr>
        <w:numPr>
          <w:ilvl w:val="0"/>
          <w:numId w:val="25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nitial dataset of social media posts, news articles, and historical price data.</w:t>
      </w:r>
    </w:p>
    <w:p w14:paraId="51258336" w14:textId="4C7F34ED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3-4: Sentiment Analysis Model Development</w:t>
      </w:r>
    </w:p>
    <w:p w14:paraId="27279FE9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362E79B3" w14:textId="77777777" w:rsidR="00C36F62" w:rsidRPr="00C36F62" w:rsidRDefault="00C36F62" w:rsidP="00C36F62">
      <w:pPr>
        <w:numPr>
          <w:ilvl w:val="0"/>
          <w:numId w:val="2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velop and train sentiment analysis models.</w:t>
      </w:r>
    </w:p>
    <w:p w14:paraId="2FFF8984" w14:textId="77777777" w:rsidR="00C36F62" w:rsidRPr="00C36F62" w:rsidRDefault="00C36F62" w:rsidP="00C36F62">
      <w:pPr>
        <w:numPr>
          <w:ilvl w:val="0"/>
          <w:numId w:val="2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valuate model performance.</w:t>
      </w:r>
    </w:p>
    <w:p w14:paraId="794B5D59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lastRenderedPageBreak/>
        <w:t>Tasks:</w:t>
      </w:r>
    </w:p>
    <w:p w14:paraId="5B491BB6" w14:textId="77777777" w:rsidR="00C36F62" w:rsidRPr="00C36F62" w:rsidRDefault="00C36F62" w:rsidP="00C36F62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del Selection:</w:t>
      </w:r>
    </w:p>
    <w:p w14:paraId="1EB9030A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hoose appropriate NLP models (e.g., BERT, LSTM, CNN).</w:t>
      </w:r>
    </w:p>
    <w:p w14:paraId="3AB65C04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Implement sentiment analysis models using libraries like NLTK, </w:t>
      </w: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SpaCy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>, or Hugging Face.</w:t>
      </w:r>
    </w:p>
    <w:p w14:paraId="00F4E6F0" w14:textId="77777777" w:rsidR="00C36F62" w:rsidRPr="00C36F62" w:rsidRDefault="00C36F62" w:rsidP="00C36F62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del Training:</w:t>
      </w:r>
    </w:p>
    <w:p w14:paraId="4E4C44BA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Train models on labeled sentiment data.</w:t>
      </w:r>
    </w:p>
    <w:p w14:paraId="5EF56E9C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Fine-tune models using transfer learning if necessary.</w:t>
      </w:r>
    </w:p>
    <w:p w14:paraId="08A13037" w14:textId="77777777" w:rsidR="00C36F62" w:rsidRPr="00C36F62" w:rsidRDefault="00C36F62" w:rsidP="00C36F62">
      <w:pPr>
        <w:numPr>
          <w:ilvl w:val="0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del Evaluation:</w:t>
      </w:r>
    </w:p>
    <w:p w14:paraId="2AC363C8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valuate model performance using metrics like accuracy, precision, recall, and F1-score.</w:t>
      </w:r>
    </w:p>
    <w:p w14:paraId="24D7B32B" w14:textId="77777777" w:rsidR="00C36F62" w:rsidRPr="00C36F62" w:rsidRDefault="00C36F62" w:rsidP="00C36F62">
      <w:pPr>
        <w:numPr>
          <w:ilvl w:val="1"/>
          <w:numId w:val="2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Perform cross-validation to ensure model robustness.</w:t>
      </w:r>
    </w:p>
    <w:p w14:paraId="0201455A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05CE412D" w14:textId="77777777" w:rsidR="00C36F62" w:rsidRPr="00C36F62" w:rsidRDefault="00C36F62" w:rsidP="00C36F62">
      <w:pPr>
        <w:numPr>
          <w:ilvl w:val="0"/>
          <w:numId w:val="28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Trained sentiment analysis models.</w:t>
      </w:r>
    </w:p>
    <w:p w14:paraId="54A706A8" w14:textId="77777777" w:rsidR="00C36F62" w:rsidRPr="00C36F62" w:rsidRDefault="00C36F62" w:rsidP="00C36F62">
      <w:pPr>
        <w:numPr>
          <w:ilvl w:val="0"/>
          <w:numId w:val="28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valuation report on model performance.</w:t>
      </w:r>
    </w:p>
    <w:p w14:paraId="26B74B6B" w14:textId="0349462D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5-6: Feature Engineering and Integration</w:t>
      </w:r>
    </w:p>
    <w:p w14:paraId="60D4FDBE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661752DD" w14:textId="77777777" w:rsidR="00C36F62" w:rsidRPr="00C36F62" w:rsidRDefault="00C36F62" w:rsidP="00C36F62">
      <w:pPr>
        <w:numPr>
          <w:ilvl w:val="0"/>
          <w:numId w:val="2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ngineer features for prediction models.</w:t>
      </w:r>
    </w:p>
    <w:p w14:paraId="27D2D741" w14:textId="77777777" w:rsidR="00C36F62" w:rsidRPr="00C36F62" w:rsidRDefault="00C36F62" w:rsidP="00C36F62">
      <w:pPr>
        <w:numPr>
          <w:ilvl w:val="0"/>
          <w:numId w:val="2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ntegrate sentiment analysis with price prediction models.</w:t>
      </w:r>
    </w:p>
    <w:p w14:paraId="5E98B2D3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Tasks:</w:t>
      </w:r>
    </w:p>
    <w:p w14:paraId="23113D2B" w14:textId="77777777" w:rsidR="00C36F62" w:rsidRPr="00C36F62" w:rsidRDefault="00C36F62" w:rsidP="00C36F62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Feature Engineering:</w:t>
      </w:r>
    </w:p>
    <w:p w14:paraId="67645F67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xtract sentiment scores from social media and news data.</w:t>
      </w:r>
    </w:p>
    <w:p w14:paraId="10ACE8E2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ombine sentiment scores with technical indicators (e.g., moving averages, trading volumes).</w:t>
      </w:r>
    </w:p>
    <w:p w14:paraId="546EE03F" w14:textId="77777777" w:rsidR="00C36F62" w:rsidRPr="00C36F62" w:rsidRDefault="00C36F62" w:rsidP="00C36F62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del Integration:</w:t>
      </w:r>
    </w:p>
    <w:p w14:paraId="3C9DA8EE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velop a multi-input model that integrates sentiment features and technical indicators.</w:t>
      </w:r>
    </w:p>
    <w:p w14:paraId="0766765A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mplement and train the integrated model.</w:t>
      </w:r>
    </w:p>
    <w:p w14:paraId="00D6FD8B" w14:textId="77777777" w:rsidR="00C36F62" w:rsidRPr="00C36F62" w:rsidRDefault="00C36F62" w:rsidP="00C36F62">
      <w:pPr>
        <w:numPr>
          <w:ilvl w:val="0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del Testing:</w:t>
      </w:r>
    </w:p>
    <w:p w14:paraId="52C95C5E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Test the integrated model on historical data.</w:t>
      </w:r>
    </w:p>
    <w:p w14:paraId="11E955B3" w14:textId="77777777" w:rsidR="00C36F62" w:rsidRPr="00C36F62" w:rsidRDefault="00C36F62" w:rsidP="00C36F62">
      <w:pPr>
        <w:numPr>
          <w:ilvl w:val="1"/>
          <w:numId w:val="3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valuate the model's predictive performance.</w:t>
      </w:r>
    </w:p>
    <w:p w14:paraId="3F8960E9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14579CEB" w14:textId="77777777" w:rsidR="00C36F62" w:rsidRPr="00C36F62" w:rsidRDefault="00C36F62" w:rsidP="00C36F62">
      <w:pPr>
        <w:numPr>
          <w:ilvl w:val="0"/>
          <w:numId w:val="31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Feature-engineered dataset.</w:t>
      </w:r>
    </w:p>
    <w:p w14:paraId="002BA7C9" w14:textId="77777777" w:rsidR="00C36F62" w:rsidRPr="00C36F62" w:rsidRDefault="00C36F62" w:rsidP="00C36F62">
      <w:pPr>
        <w:numPr>
          <w:ilvl w:val="0"/>
          <w:numId w:val="31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lastRenderedPageBreak/>
        <w:t>Integrated sentiment and price prediction model.</w:t>
      </w:r>
    </w:p>
    <w:p w14:paraId="25D07747" w14:textId="77777777" w:rsidR="00C36F62" w:rsidRPr="00C36F62" w:rsidRDefault="00C36F62" w:rsidP="00C36F62">
      <w:pPr>
        <w:numPr>
          <w:ilvl w:val="0"/>
          <w:numId w:val="31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Model testing and evaluation report.</w:t>
      </w:r>
    </w:p>
    <w:p w14:paraId="497CAD8B" w14:textId="3DCAB5B6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7-8: Optimization and </w:t>
      </w:r>
      <w:proofErr w:type="spellStart"/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Backtesting</w:t>
      </w:r>
      <w:proofErr w:type="spellEnd"/>
    </w:p>
    <w:p w14:paraId="4F1A920D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4961CD6C" w14:textId="77777777" w:rsidR="00C36F62" w:rsidRPr="00C36F62" w:rsidRDefault="00C36F62" w:rsidP="00C36F62">
      <w:pPr>
        <w:numPr>
          <w:ilvl w:val="0"/>
          <w:numId w:val="32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Optimize model parameters.</w:t>
      </w:r>
    </w:p>
    <w:p w14:paraId="481273C3" w14:textId="77777777" w:rsidR="00C36F62" w:rsidRPr="00C36F62" w:rsidRDefault="00C36F62" w:rsidP="00C36F62">
      <w:pPr>
        <w:numPr>
          <w:ilvl w:val="0"/>
          <w:numId w:val="32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Backtest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the model using historical data.</w:t>
      </w:r>
    </w:p>
    <w:p w14:paraId="06EFDD47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Tasks:</w:t>
      </w:r>
    </w:p>
    <w:p w14:paraId="3B08B3AD" w14:textId="77777777" w:rsidR="00C36F62" w:rsidRPr="00C36F62" w:rsidRDefault="00C36F62" w:rsidP="00C36F62">
      <w:pPr>
        <w:numPr>
          <w:ilvl w:val="0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Optimization:</w:t>
      </w:r>
    </w:p>
    <w:p w14:paraId="57E1C73E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Use optimization techniques (e.g., genetic algorithms, grid search) to fine-tune model parameters.</w:t>
      </w:r>
    </w:p>
    <w:p w14:paraId="0BA575BC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Apply the Taguchi method for hyperparameter optimization.</w:t>
      </w:r>
    </w:p>
    <w:p w14:paraId="65A26976" w14:textId="77777777" w:rsidR="00C36F62" w:rsidRPr="00C36F62" w:rsidRDefault="00C36F62" w:rsidP="00C36F62">
      <w:pPr>
        <w:numPr>
          <w:ilvl w:val="0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proofErr w:type="spellStart"/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Backtesting</w:t>
      </w:r>
      <w:proofErr w:type="spellEnd"/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:</w:t>
      </w:r>
    </w:p>
    <w:p w14:paraId="22B4CE9A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Implement a </w:t>
      </w: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backtesting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framework to simulate trading strategies.</w:t>
      </w:r>
    </w:p>
    <w:p w14:paraId="0D66B1A8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valuate the model's performance in a simulated trading environment.</w:t>
      </w:r>
    </w:p>
    <w:p w14:paraId="37BA26FD" w14:textId="77777777" w:rsidR="00C36F62" w:rsidRPr="00C36F62" w:rsidRDefault="00C36F62" w:rsidP="00C36F62">
      <w:pPr>
        <w:numPr>
          <w:ilvl w:val="0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Performance Analysis:</w:t>
      </w:r>
    </w:p>
    <w:p w14:paraId="7B769125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Analyze </w:t>
      </w: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backtesting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results to identify strengths and weaknesses.</w:t>
      </w:r>
    </w:p>
    <w:p w14:paraId="0EAB4576" w14:textId="77777777" w:rsidR="00C36F62" w:rsidRPr="00C36F62" w:rsidRDefault="00C36F62" w:rsidP="00C36F62">
      <w:pPr>
        <w:numPr>
          <w:ilvl w:val="1"/>
          <w:numId w:val="33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Refine the model based on </w:t>
      </w: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backtesting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feedback.</w:t>
      </w:r>
    </w:p>
    <w:p w14:paraId="5B946DA6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683F5278" w14:textId="77777777" w:rsidR="00C36F62" w:rsidRPr="00C36F62" w:rsidRDefault="00C36F62" w:rsidP="00C36F62">
      <w:pPr>
        <w:numPr>
          <w:ilvl w:val="0"/>
          <w:numId w:val="3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Optimized model parameters.</w:t>
      </w:r>
    </w:p>
    <w:p w14:paraId="604BA547" w14:textId="77777777" w:rsidR="00C36F62" w:rsidRPr="00C36F62" w:rsidRDefault="00C36F62" w:rsidP="00C36F62">
      <w:pPr>
        <w:numPr>
          <w:ilvl w:val="0"/>
          <w:numId w:val="3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proofErr w:type="spellStart"/>
      <w:r w:rsidRPr="00C36F62">
        <w:rPr>
          <w:rFonts w:ascii="Calibri Light" w:eastAsia="Times New Roman" w:hAnsi="Calibri Light" w:cs="Calibri Light"/>
          <w:kern w:val="0"/>
          <w14:ligatures w14:val="none"/>
        </w:rPr>
        <w:t>Backtesting</w:t>
      </w:r>
      <w:proofErr w:type="spellEnd"/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framework and results.</w:t>
      </w:r>
    </w:p>
    <w:p w14:paraId="51106CE8" w14:textId="77777777" w:rsidR="00C36F62" w:rsidRPr="00C36F62" w:rsidRDefault="00C36F62" w:rsidP="00C36F62">
      <w:pPr>
        <w:numPr>
          <w:ilvl w:val="0"/>
          <w:numId w:val="34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Performance analysis report.</w:t>
      </w:r>
    </w:p>
    <w:p w14:paraId="7E2EF17F" w14:textId="2416A974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9-10: Deployment and Monitoring</w:t>
      </w:r>
    </w:p>
    <w:p w14:paraId="69F38095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3D98C040" w14:textId="77777777" w:rsidR="00C36F62" w:rsidRPr="00C36F62" w:rsidRDefault="00C36F62" w:rsidP="00C36F62">
      <w:pPr>
        <w:numPr>
          <w:ilvl w:val="0"/>
          <w:numId w:val="35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ploy the model to a production environment.</w:t>
      </w:r>
    </w:p>
    <w:p w14:paraId="28143536" w14:textId="77777777" w:rsidR="00C36F62" w:rsidRPr="00C36F62" w:rsidRDefault="00C36F62" w:rsidP="00C36F62">
      <w:pPr>
        <w:numPr>
          <w:ilvl w:val="0"/>
          <w:numId w:val="35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Set up monitoring and alerting systems.</w:t>
      </w:r>
    </w:p>
    <w:p w14:paraId="2A4A29EB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Tasks:</w:t>
      </w:r>
    </w:p>
    <w:p w14:paraId="7A36D2EA" w14:textId="77777777" w:rsidR="00C36F62" w:rsidRPr="00C36F62" w:rsidRDefault="00C36F62" w:rsidP="00C36F62">
      <w:pPr>
        <w:numPr>
          <w:ilvl w:val="0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ployment:</w:t>
      </w:r>
    </w:p>
    <w:p w14:paraId="24466434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ploy the model to a cloud platform (e.g., AWS, Azure, GCP).</w:t>
      </w:r>
    </w:p>
    <w:p w14:paraId="3B7EE8D8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Set up APIs for real-time data ingestion and prediction.</w:t>
      </w:r>
    </w:p>
    <w:p w14:paraId="0EB78B07" w14:textId="77777777" w:rsidR="00C36F62" w:rsidRPr="00C36F62" w:rsidRDefault="00C36F62" w:rsidP="00C36F62">
      <w:pPr>
        <w:numPr>
          <w:ilvl w:val="0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Monitoring:</w:t>
      </w:r>
    </w:p>
    <w:p w14:paraId="325D35E1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mplement monitoring tools to track model performance and data quality.</w:t>
      </w:r>
    </w:p>
    <w:p w14:paraId="3CE8C444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lastRenderedPageBreak/>
        <w:t>Set up alerting systems for anomalies and performance degradation.</w:t>
      </w:r>
    </w:p>
    <w:p w14:paraId="48BE4223" w14:textId="77777777" w:rsidR="00C36F62" w:rsidRPr="00C36F62" w:rsidRDefault="00C36F62" w:rsidP="00C36F62">
      <w:pPr>
        <w:numPr>
          <w:ilvl w:val="0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User Interface:</w:t>
      </w:r>
    </w:p>
    <w:p w14:paraId="45FC25F6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velop a user-friendly dashboard for investors to view predictions and insights.</w:t>
      </w:r>
    </w:p>
    <w:p w14:paraId="754921C2" w14:textId="77777777" w:rsidR="00C36F62" w:rsidRPr="00C36F62" w:rsidRDefault="00C36F62" w:rsidP="00C36F62">
      <w:pPr>
        <w:numPr>
          <w:ilvl w:val="1"/>
          <w:numId w:val="36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ntegrate visualization tools for better data interpretation.</w:t>
      </w:r>
    </w:p>
    <w:p w14:paraId="11A1160D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6BD7ACE3" w14:textId="77777777" w:rsidR="00C36F62" w:rsidRPr="00C36F62" w:rsidRDefault="00C36F62" w:rsidP="00C36F62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Deployed model and APIs.</w:t>
      </w:r>
    </w:p>
    <w:p w14:paraId="4C107B32" w14:textId="77777777" w:rsidR="00C36F62" w:rsidRPr="00C36F62" w:rsidRDefault="00C36F62" w:rsidP="00C36F62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Monitoring and alerting systems.</w:t>
      </w:r>
    </w:p>
    <w:p w14:paraId="2F531B63" w14:textId="77777777" w:rsidR="00C36F62" w:rsidRPr="00C36F62" w:rsidRDefault="00C36F62" w:rsidP="00C36F62">
      <w:pPr>
        <w:numPr>
          <w:ilvl w:val="0"/>
          <w:numId w:val="37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Investor dashboard with real-time predictions.</w:t>
      </w:r>
    </w:p>
    <w:p w14:paraId="224E5FDC" w14:textId="1763272C" w:rsidR="00C36F62" w:rsidRPr="00C36F62" w:rsidRDefault="00014C39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Weeks</w:t>
      </w:r>
      <w:r w:rsidR="00C36F62"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 xml:space="preserve"> 11-12: User Testing and Feedback</w:t>
      </w:r>
    </w:p>
    <w:p w14:paraId="33C04BEC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Goals:</w:t>
      </w:r>
    </w:p>
    <w:p w14:paraId="732D5DC5" w14:textId="77777777" w:rsidR="00C36F62" w:rsidRPr="00C36F62" w:rsidRDefault="00C36F62" w:rsidP="00C36F62">
      <w:pPr>
        <w:numPr>
          <w:ilvl w:val="0"/>
          <w:numId w:val="38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onduct user testing and gather feedback.</w:t>
      </w:r>
    </w:p>
    <w:p w14:paraId="2E7341E2" w14:textId="77777777" w:rsidR="00C36F62" w:rsidRPr="00C36F62" w:rsidRDefault="00C36F62" w:rsidP="00C36F62">
      <w:pPr>
        <w:numPr>
          <w:ilvl w:val="0"/>
          <w:numId w:val="38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Refine the platform based on user input.</w:t>
      </w:r>
    </w:p>
    <w:p w14:paraId="16B3438F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Tasks:</w:t>
      </w:r>
    </w:p>
    <w:p w14:paraId="76339139" w14:textId="77777777" w:rsidR="00C36F62" w:rsidRPr="00C36F62" w:rsidRDefault="00C36F62" w:rsidP="00C36F62">
      <w:pPr>
        <w:numPr>
          <w:ilvl w:val="0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User Testing:</w:t>
      </w:r>
    </w:p>
    <w:p w14:paraId="33573477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Recruit a group of beta testers (e.g., investors, traders).</w:t>
      </w:r>
    </w:p>
    <w:p w14:paraId="33847D57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Conduct user testing sessions to gather feedback on the platform's usability and performance.</w:t>
      </w:r>
    </w:p>
    <w:p w14:paraId="7CC950B6" w14:textId="77777777" w:rsidR="00C36F62" w:rsidRPr="00C36F62" w:rsidRDefault="00C36F62" w:rsidP="00C36F62">
      <w:pPr>
        <w:numPr>
          <w:ilvl w:val="0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Feedback Analysis:</w:t>
      </w:r>
    </w:p>
    <w:p w14:paraId="522A5BB7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Analyze user feedback to identify areas for improvement.</w:t>
      </w:r>
    </w:p>
    <w:p w14:paraId="3E0D503A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Prioritize and implement necessary changes.</w:t>
      </w:r>
    </w:p>
    <w:p w14:paraId="1FCB8542" w14:textId="77777777" w:rsidR="00C36F62" w:rsidRPr="00C36F62" w:rsidRDefault="00C36F62" w:rsidP="00C36F62">
      <w:pPr>
        <w:numPr>
          <w:ilvl w:val="0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Final Refinements:</w:t>
      </w:r>
    </w:p>
    <w:p w14:paraId="5DC3F3B1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Make final adjustments to the model and user interface.</w:t>
      </w:r>
    </w:p>
    <w:p w14:paraId="4168A86A" w14:textId="77777777" w:rsidR="00C36F62" w:rsidRPr="00C36F62" w:rsidRDefault="00C36F62" w:rsidP="00C36F62">
      <w:pPr>
        <w:numPr>
          <w:ilvl w:val="1"/>
          <w:numId w:val="39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Ensure the platform is ready for full-scale deployment.</w:t>
      </w:r>
    </w:p>
    <w:p w14:paraId="6711BF8D" w14:textId="77777777" w:rsidR="00C36F62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14:ligatures w14:val="none"/>
        </w:rPr>
        <w:t>Deliverables:</w:t>
      </w:r>
    </w:p>
    <w:p w14:paraId="2EEE6448" w14:textId="77777777" w:rsidR="00C36F62" w:rsidRPr="00C36F62" w:rsidRDefault="00C36F62" w:rsidP="00C36F62">
      <w:pPr>
        <w:numPr>
          <w:ilvl w:val="0"/>
          <w:numId w:val="4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User testing feedback report.</w:t>
      </w:r>
    </w:p>
    <w:p w14:paraId="0A89F2C1" w14:textId="77777777" w:rsidR="00C36F62" w:rsidRPr="00C36F62" w:rsidRDefault="00C36F62" w:rsidP="00C36F62">
      <w:pPr>
        <w:numPr>
          <w:ilvl w:val="0"/>
          <w:numId w:val="4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>Refined platform based on user input.</w:t>
      </w:r>
    </w:p>
    <w:p w14:paraId="69328C5C" w14:textId="3108A910" w:rsidR="00C36F62" w:rsidRPr="00C36F62" w:rsidRDefault="00C36F62" w:rsidP="00C36F62">
      <w:pPr>
        <w:numPr>
          <w:ilvl w:val="0"/>
          <w:numId w:val="40"/>
        </w:num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Finalized AI-powered sentiment analysis platform for </w:t>
      </w:r>
      <w:r>
        <w:rPr>
          <w:rFonts w:ascii="Calibri Light" w:eastAsia="Times New Roman" w:hAnsi="Calibri Light" w:cs="Calibri Light"/>
          <w:kern w:val="0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>investing.</w:t>
      </w:r>
    </w:p>
    <w:p w14:paraId="533F92BE" w14:textId="77777777" w:rsidR="00C36F62" w:rsidRPr="00C36F62" w:rsidRDefault="00C36F62" w:rsidP="00C36F62">
      <w:pPr>
        <w:spacing w:before="100" w:beforeAutospacing="1" w:after="100" w:afterAutospacing="1" w:line="300" w:lineRule="atLeast"/>
        <w:outlineLvl w:val="2"/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</w:pPr>
      <w:r w:rsidRPr="00C36F62">
        <w:rPr>
          <w:rFonts w:ascii="Calibri Light" w:eastAsia="Times New Roman" w:hAnsi="Calibri Light" w:cs="Calibri Light"/>
          <w:b/>
          <w:bCs/>
          <w:kern w:val="0"/>
          <w:sz w:val="32"/>
          <w:szCs w:val="32"/>
          <w14:ligatures w14:val="none"/>
        </w:rPr>
        <w:t>Conclusion</w:t>
      </w:r>
    </w:p>
    <w:p w14:paraId="60D3D0FB" w14:textId="5AA4ACF6" w:rsidR="00DF1F8A" w:rsidRPr="00C36F62" w:rsidRDefault="00C36F62" w:rsidP="00C36F62">
      <w:pPr>
        <w:spacing w:before="100" w:beforeAutospacing="1" w:after="100" w:afterAutospacing="1" w:line="300" w:lineRule="atLeast"/>
        <w:rPr>
          <w:rFonts w:ascii="Calibri Light" w:eastAsia="Times New Roman" w:hAnsi="Calibri Light" w:cs="Calibri Light"/>
          <w:kern w:val="0"/>
          <w14:ligatures w14:val="none"/>
        </w:rPr>
      </w:pP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This 3-month roadmap provides a structured approach to developing an AI-powered sentiment analysis platform for profitable </w:t>
      </w:r>
      <w:r>
        <w:rPr>
          <w:rFonts w:ascii="Calibri Light" w:eastAsia="Times New Roman" w:hAnsi="Calibri Light" w:cs="Calibri Light"/>
          <w:kern w:val="0"/>
          <w14:ligatures w14:val="none"/>
        </w:rPr>
        <w:t>crypto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 xml:space="preserve"> </w:t>
      </w:r>
      <w:r w:rsidRPr="00C36F62">
        <w:rPr>
          <w:rFonts w:ascii="Calibri Light" w:eastAsia="Times New Roman" w:hAnsi="Calibri Light" w:cs="Calibri Light"/>
          <w:kern w:val="0"/>
          <w14:ligatures w14:val="none"/>
        </w:rPr>
        <w:t>investing. By breaking the project into 2-week sprints, the team can ensure steady progress, continuous improvement, and timely delivery of a robust and user-friendly platform.</w:t>
      </w:r>
    </w:p>
    <w:sectPr w:rsidR="00DF1F8A" w:rsidRPr="00C36F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3B3AA8"/>
    <w:multiLevelType w:val="multilevel"/>
    <w:tmpl w:val="FF3087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9D84FF3"/>
    <w:multiLevelType w:val="multilevel"/>
    <w:tmpl w:val="ECA65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B917C97"/>
    <w:multiLevelType w:val="multilevel"/>
    <w:tmpl w:val="E5DCC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DC62894"/>
    <w:multiLevelType w:val="multilevel"/>
    <w:tmpl w:val="E9B6AE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0AF4550"/>
    <w:multiLevelType w:val="multilevel"/>
    <w:tmpl w:val="9A9E33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F409D3"/>
    <w:multiLevelType w:val="multilevel"/>
    <w:tmpl w:val="193EA5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1C593CB0"/>
    <w:multiLevelType w:val="multilevel"/>
    <w:tmpl w:val="CA06055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DF5762D"/>
    <w:multiLevelType w:val="multilevel"/>
    <w:tmpl w:val="F17478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E3F18BF"/>
    <w:multiLevelType w:val="multilevel"/>
    <w:tmpl w:val="2758E5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6072488"/>
    <w:multiLevelType w:val="multilevel"/>
    <w:tmpl w:val="7FD477B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80F0277"/>
    <w:multiLevelType w:val="multilevel"/>
    <w:tmpl w:val="5C42D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8B4307B"/>
    <w:multiLevelType w:val="multilevel"/>
    <w:tmpl w:val="157C91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28BB4E9D"/>
    <w:multiLevelType w:val="multilevel"/>
    <w:tmpl w:val="5D749C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F614BCF"/>
    <w:multiLevelType w:val="multilevel"/>
    <w:tmpl w:val="1DDA7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F7D1C51"/>
    <w:multiLevelType w:val="multilevel"/>
    <w:tmpl w:val="2D7E8E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9C3BE8"/>
    <w:multiLevelType w:val="multilevel"/>
    <w:tmpl w:val="09182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2F21B76"/>
    <w:multiLevelType w:val="multilevel"/>
    <w:tmpl w:val="82E630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39938D1"/>
    <w:multiLevelType w:val="multilevel"/>
    <w:tmpl w:val="F59ADC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9227FB5"/>
    <w:multiLevelType w:val="multilevel"/>
    <w:tmpl w:val="17DCAC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B2069C1"/>
    <w:multiLevelType w:val="multilevel"/>
    <w:tmpl w:val="A078BB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DE664A3"/>
    <w:multiLevelType w:val="multilevel"/>
    <w:tmpl w:val="17EADA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FA83E45"/>
    <w:multiLevelType w:val="multilevel"/>
    <w:tmpl w:val="2FEA7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7D3458"/>
    <w:multiLevelType w:val="multilevel"/>
    <w:tmpl w:val="92E009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2A57C86"/>
    <w:multiLevelType w:val="multilevel"/>
    <w:tmpl w:val="F6CED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3C17A0C"/>
    <w:multiLevelType w:val="multilevel"/>
    <w:tmpl w:val="EA101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AB30296"/>
    <w:multiLevelType w:val="multilevel"/>
    <w:tmpl w:val="A1A4A1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B9F4C0A"/>
    <w:multiLevelType w:val="multilevel"/>
    <w:tmpl w:val="DBE099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295A27"/>
    <w:multiLevelType w:val="multilevel"/>
    <w:tmpl w:val="9C445C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F30746"/>
    <w:multiLevelType w:val="multilevel"/>
    <w:tmpl w:val="73866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A002AF"/>
    <w:multiLevelType w:val="multilevel"/>
    <w:tmpl w:val="3F70021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56891947"/>
    <w:multiLevelType w:val="multilevel"/>
    <w:tmpl w:val="CB2853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7325F7D"/>
    <w:multiLevelType w:val="multilevel"/>
    <w:tmpl w:val="F73A02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8D06ED3"/>
    <w:multiLevelType w:val="multilevel"/>
    <w:tmpl w:val="CB6C6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5BF22F83"/>
    <w:multiLevelType w:val="multilevel"/>
    <w:tmpl w:val="F6DE6D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64D173BA"/>
    <w:multiLevelType w:val="multilevel"/>
    <w:tmpl w:val="C98C7B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0E6788F"/>
    <w:multiLevelType w:val="multilevel"/>
    <w:tmpl w:val="BA54CE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4E25BF2"/>
    <w:multiLevelType w:val="multilevel"/>
    <w:tmpl w:val="5D46E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5DC531E"/>
    <w:multiLevelType w:val="multilevel"/>
    <w:tmpl w:val="F52085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6B43780"/>
    <w:multiLevelType w:val="multilevel"/>
    <w:tmpl w:val="EDDCA5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7CEE0462"/>
    <w:multiLevelType w:val="multilevel"/>
    <w:tmpl w:val="8BFE0A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94554909">
    <w:abstractNumId w:val="11"/>
  </w:num>
  <w:num w:numId="2" w16cid:durableId="911507101">
    <w:abstractNumId w:val="39"/>
  </w:num>
  <w:num w:numId="3" w16cid:durableId="1396707235">
    <w:abstractNumId w:val="16"/>
  </w:num>
  <w:num w:numId="4" w16cid:durableId="1337615647">
    <w:abstractNumId w:val="7"/>
  </w:num>
  <w:num w:numId="5" w16cid:durableId="1013991365">
    <w:abstractNumId w:val="10"/>
  </w:num>
  <w:num w:numId="6" w16cid:durableId="361900472">
    <w:abstractNumId w:val="8"/>
  </w:num>
  <w:num w:numId="7" w16cid:durableId="285963991">
    <w:abstractNumId w:val="15"/>
  </w:num>
  <w:num w:numId="8" w16cid:durableId="1353189465">
    <w:abstractNumId w:val="34"/>
  </w:num>
  <w:num w:numId="9" w16cid:durableId="2086995709">
    <w:abstractNumId w:val="35"/>
  </w:num>
  <w:num w:numId="10" w16cid:durableId="2001151769">
    <w:abstractNumId w:val="24"/>
  </w:num>
  <w:num w:numId="11" w16cid:durableId="163862550">
    <w:abstractNumId w:val="12"/>
  </w:num>
  <w:num w:numId="12" w16cid:durableId="1031611411">
    <w:abstractNumId w:val="4"/>
  </w:num>
  <w:num w:numId="13" w16cid:durableId="670833084">
    <w:abstractNumId w:val="6"/>
  </w:num>
  <w:num w:numId="14" w16cid:durableId="790243328">
    <w:abstractNumId w:val="36"/>
  </w:num>
  <w:num w:numId="15" w16cid:durableId="1026097323">
    <w:abstractNumId w:val="26"/>
  </w:num>
  <w:num w:numId="16" w16cid:durableId="1363743276">
    <w:abstractNumId w:val="22"/>
  </w:num>
  <w:num w:numId="17" w16cid:durableId="313334588">
    <w:abstractNumId w:val="23"/>
  </w:num>
  <w:num w:numId="18" w16cid:durableId="1588878631">
    <w:abstractNumId w:val="1"/>
  </w:num>
  <w:num w:numId="19" w16cid:durableId="1568807468">
    <w:abstractNumId w:val="32"/>
  </w:num>
  <w:num w:numId="20" w16cid:durableId="919363214">
    <w:abstractNumId w:val="28"/>
  </w:num>
  <w:num w:numId="21" w16cid:durableId="261647036">
    <w:abstractNumId w:val="9"/>
  </w:num>
  <w:num w:numId="22" w16cid:durableId="339816918">
    <w:abstractNumId w:val="2"/>
  </w:num>
  <w:num w:numId="23" w16cid:durableId="152189292">
    <w:abstractNumId w:val="31"/>
  </w:num>
  <w:num w:numId="24" w16cid:durableId="606235786">
    <w:abstractNumId w:val="5"/>
  </w:num>
  <w:num w:numId="25" w16cid:durableId="748692213">
    <w:abstractNumId w:val="19"/>
  </w:num>
  <w:num w:numId="26" w16cid:durableId="1791437419">
    <w:abstractNumId w:val="21"/>
  </w:num>
  <w:num w:numId="27" w16cid:durableId="531964544">
    <w:abstractNumId w:val="0"/>
  </w:num>
  <w:num w:numId="28" w16cid:durableId="1455751989">
    <w:abstractNumId w:val="27"/>
  </w:num>
  <w:num w:numId="29" w16cid:durableId="1957710300">
    <w:abstractNumId w:val="18"/>
  </w:num>
  <w:num w:numId="30" w16cid:durableId="886112785">
    <w:abstractNumId w:val="29"/>
  </w:num>
  <w:num w:numId="31" w16cid:durableId="1094591154">
    <w:abstractNumId w:val="37"/>
  </w:num>
  <w:num w:numId="32" w16cid:durableId="139345666">
    <w:abstractNumId w:val="17"/>
  </w:num>
  <w:num w:numId="33" w16cid:durableId="488979197">
    <w:abstractNumId w:val="38"/>
  </w:num>
  <w:num w:numId="34" w16cid:durableId="1886022758">
    <w:abstractNumId w:val="13"/>
  </w:num>
  <w:num w:numId="35" w16cid:durableId="774910353">
    <w:abstractNumId w:val="33"/>
  </w:num>
  <w:num w:numId="36" w16cid:durableId="978725719">
    <w:abstractNumId w:val="20"/>
  </w:num>
  <w:num w:numId="37" w16cid:durableId="692192183">
    <w:abstractNumId w:val="30"/>
  </w:num>
  <w:num w:numId="38" w16cid:durableId="1679890778">
    <w:abstractNumId w:val="14"/>
  </w:num>
  <w:num w:numId="39" w16cid:durableId="80755886">
    <w:abstractNumId w:val="25"/>
  </w:num>
  <w:num w:numId="40" w16cid:durableId="146296038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AysjQ1MLc0BjJMTJR0lIJTi4sz8/NACgxrAd18NbwsAAAA"/>
  </w:docVars>
  <w:rsids>
    <w:rsidRoot w:val="00AF593B"/>
    <w:rsid w:val="00014C39"/>
    <w:rsid w:val="00100D1E"/>
    <w:rsid w:val="00190FEE"/>
    <w:rsid w:val="008055C9"/>
    <w:rsid w:val="00903EB8"/>
    <w:rsid w:val="00AF593B"/>
    <w:rsid w:val="00C36F62"/>
    <w:rsid w:val="00CF181B"/>
    <w:rsid w:val="00DF1F8A"/>
    <w:rsid w:val="00DF6C28"/>
    <w:rsid w:val="00E12B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E125A"/>
  <w15:chartTrackingRefBased/>
  <w15:docId w15:val="{148B1CAB-94B7-410C-861C-76695B8B5F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F593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F593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F593B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F593B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F593B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F593B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F593B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F593B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F593B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593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F593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F593B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F593B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F593B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F593B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F593B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F593B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F593B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F593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F593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F593B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F593B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F593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F593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F593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F593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F593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F593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F593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2146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2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284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3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089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2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8</TotalTime>
  <Pages>4</Pages>
  <Words>732</Words>
  <Characters>4177</Characters>
  <Application>Microsoft Office Word</Application>
  <DocSecurity>0</DocSecurity>
  <Lines>34</Lines>
  <Paragraphs>9</Paragraphs>
  <ScaleCrop>false</ScaleCrop>
  <Company/>
  <LinksUpToDate>false</LinksUpToDate>
  <CharactersWithSpaces>49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 Cyrille</dc:creator>
  <cp:keywords/>
  <dc:description/>
  <cp:lastModifiedBy>Chris Cyrille</cp:lastModifiedBy>
  <cp:revision>4</cp:revision>
  <dcterms:created xsi:type="dcterms:W3CDTF">2025-01-01T18:29:00Z</dcterms:created>
  <dcterms:modified xsi:type="dcterms:W3CDTF">2025-01-06T18:48:00Z</dcterms:modified>
</cp:coreProperties>
</file>